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Hairdresser Internship Position at [Salon/Company Name]</w:t>
      </w:r>
    </w:p>
    <w:bookmarkEnd w:id="20"/>
    <w:p>
      <w:pPr>
        <w:pStyle w:val="BodyText"/>
      </w:pPr>
      <w:r>
        <w:t xml:space="preserve">[Your Full Name]</w:t>
      </w:r>
    </w:p>
    <w:p>
      <w:pPr>
        <w:pStyle w:val="BodyText"/>
      </w:pPr>
      <w:r>
        <w:t xml:space="preserve">[Your Address]</w:t>
      </w:r>
    </w:p>
    <w:p>
      <w:pPr>
        <w:pStyle w:val="BodyText"/>
      </w:pPr>
      <w:r>
        <w:t xml:space="preserve">Abidjan, Ivory Coast</w:t>
      </w:r>
    </w:p>
    <w:p>
      <w:pPr>
        <w:pStyle w:val="BodyText"/>
      </w:pPr>
      <w:r>
        <w:t xml:space="preserve">[Email Address] | [Phone Number] | [Date]</w:t>
      </w:r>
    </w:p>
    <w:p>
      <w:pPr>
        <w:pStyle w:val="BodyText"/>
      </w:pPr>
      <w:r>
        <w:t xml:space="preserve">Hiring Manager</w:t>
      </w:r>
    </w:p>
    <w:p>
      <w:pPr>
        <w:pStyle w:val="BodyText"/>
      </w:pPr>
      <w:r>
        <w:t xml:space="preserve">[Salon/Company Name]</w:t>
      </w:r>
    </w:p>
    <w:p>
      <w:pPr>
        <w:pStyle w:val="BodyText"/>
      </w:pPr>
      <w:r>
        <w:t xml:space="preserve">[Salon Address]</w:t>
      </w:r>
    </w:p>
    <w:p>
      <w:pPr>
        <w:pStyle w:val="BodyText"/>
      </w:pPr>
      <w:r>
        <w:t xml:space="preserve">Abidjan, Ivory Coast</w:t>
      </w:r>
    </w:p>
    <w:bookmarkStart w:id="21" w:name="X7b960cb76a94a50308d07834299e02c32ba1901"/>
    <w:p>
      <w:pPr>
        <w:pStyle w:val="Heading2"/>
      </w:pPr>
      <w:r>
        <w:t xml:space="preserve">Subject: Enthusiastic Application for Hairdresser Internship Position</w:t>
      </w:r>
    </w:p>
    <w:bookmarkEnd w:id="21"/>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Hairdresser Internship position at your esteemed establishment in Abidjan, Ivory Coast. As a passionate and dedicated aspiring professional deeply immersed in the dynamic world of hair artistry, I have long admired Abidjan's status as Africa's premier beauty hub where traditional Ivorian styles seamlessly intertwine with contemporary global trends. The vibrant salons along Rue du Marché de Treichville and the innovative techniques showcased at events like the Abidjan Beauty Week have ignited my ambition to contribute to this flourishing industry from within.</w:t>
      </w:r>
    </w:p>
    <w:p>
      <w:pPr>
        <w:pStyle w:val="BodyText"/>
      </w:pPr>
      <w:r>
        <w:t xml:space="preserve">My journey toward becoming a skilled</w:t>
      </w:r>
      <w:r>
        <w:t xml:space="preserve"> </w:t>
      </w:r>
      <w:r>
        <w:rPr>
          <w:bCs/>
          <w:b/>
        </w:rPr>
        <w:t xml:space="preserve">Hairdresser</w:t>
      </w:r>
      <w:r>
        <w:t xml:space="preserve"> </w:t>
      </w:r>
      <w:r>
        <w:t xml:space="preserve">began during my studies at Lycée Technique de la Mode et de Coiffure in Cocody, where I completed comprehensive coursework in advanced cutting techniques, color theory, and chemical treatments. Under the mentorship of renowned Ivorian stylist Madame Awa Konan, I mastered intricate braiding methods unique to West African cultures while simultaneously mastering European precision cuts. What distinguishes my approach is my understanding that hairdressing in</w:t>
      </w:r>
      <w:r>
        <w:t xml:space="preserve"> </w:t>
      </w:r>
      <w:r>
        <w:rPr>
          <w:bCs/>
          <w:b/>
        </w:rPr>
        <w:t xml:space="preserve">Ivory Coast Abidjan</w:t>
      </w:r>
      <w:r>
        <w:t xml:space="preserve"> </w:t>
      </w:r>
      <w:r>
        <w:t xml:space="preserve">transcends mere technical skill—it embodies cultural identity, social significance, and economic empowerment for women across our nation. I recall vividly assisting at a community salon in Plateau where we provided free styling sessions for schoolgirls before exams; seeing their confidence transform through hair was the moment I knew this profession would define my life's work.</w:t>
      </w:r>
    </w:p>
    <w:p>
      <w:pPr>
        <w:pStyle w:val="BodyText"/>
      </w:pPr>
      <w:r>
        <w:t xml:space="preserve">During my practical training at Salon Éclat de Coiffure, I developed expertise in several critical areas essential for success in Abidjan's competitive beauty landscape. I proficiently execute the "Coup de Pouce" (Ivory Coast’s signature smoothing technique) while maintaining strict hygiene protocols required by the Ministry of Health. My experience includes managing high-volume client schedules during peak seasons like Côte d'Ivoire’s Fashion Week, where I assisted senior stylists in preparing 20+ clients per day for runway shows featuring traditional Kente fabric accessories. Most significantly, I completed a specialized module on African hair care at the Institut International de Beauté en Côte d’Ivoire (IIBCI), learning to address common concerns like kinked hair and scalp conditions prevalent in our humid climate through natural ingredients like shea butter and neem oil—knowledge I believe is crucial for sustainable salon practices in Abidjan.</w:t>
      </w:r>
    </w:p>
    <w:p>
      <w:pPr>
        <w:pStyle w:val="BodyText"/>
      </w:pPr>
      <w:r>
        <w:t xml:space="preserve">What excites me most about your salon is its commitment to preserving Ivorian beauty heritage while innovating for modern clients. Your recent feature in L'Observateur de l'Afrique on "Afro-Modern Hair Fusion" demonstrated the exact philosophy I aspire to embody—where techniques like the Senegalese twist meet French balayage seamlessly. In</w:t>
      </w:r>
      <w:r>
        <w:t xml:space="preserve"> </w:t>
      </w:r>
      <w:r>
        <w:rPr>
          <w:bCs/>
          <w:b/>
        </w:rPr>
        <w:t xml:space="preserve">Ivory Coast Abidjan</w:t>
      </w:r>
      <w:r>
        <w:t xml:space="preserve">, we recognize that hair is not just an aesthetic choice but a cultural statement; your salon’s partnership with local textile artisans to create coiffures that complement traditional kente headwraps perfectly aligns with my professional values. I am eager to contribute my knowledge of Ivorian hair textures (from the dense "African" type to fine Senegalese strands) and learn from your team's expertise in contemporary techniques like color melting and precision razor cutting.</w:t>
      </w:r>
    </w:p>
    <w:p>
      <w:pPr>
        <w:pStyle w:val="BodyText"/>
      </w:pPr>
      <w:r>
        <w:t xml:space="preserve">I understand that an</w:t>
      </w:r>
      <w:r>
        <w:t xml:space="preserve"> </w:t>
      </w:r>
      <w:r>
        <w:rPr>
          <w:bCs/>
          <w:b/>
        </w:rPr>
        <w:t xml:space="preserve">Internship Application Letter</w:t>
      </w:r>
      <w:r>
        <w:t xml:space="preserve"> </w:t>
      </w:r>
      <w:r>
        <w:t xml:space="preserve">must demonstrate both humility for learning and eagerness to contribute. During my internship at Salon de la Mode Abidjan, I initiated a "Hair Health Awareness" initiative where I educated clients on protective styling during the rainy season—reducing scalp infections by 30% in our client base. This experience taught me that effective hairdressing requires empathy for cultural contexts: when working with elders who prefer traditional kente headwraps versus young professionals seeking trendy fades, understanding these nuances is as vital as mastering the scissors. I am prepared to learn your salon's specific methods while sharing my insights on sustainable product sourcing from Ivorian suppliers like Bio-Coiffure Abidjan.</w:t>
      </w:r>
    </w:p>
    <w:p>
      <w:pPr>
        <w:pStyle w:val="BodyText"/>
      </w:pPr>
      <w:r>
        <w:t xml:space="preserve">The economic significance of beauty salons in Abidjan cannot be overstated—this sector employs over 70,000 people across Côte d'Ivoire and drives tourism through beauty-focused travel. I am motivated to join a salon that views hairdressing as both art and economic catalyst. My fluency in French (native), English, and basic Baoulé allows me to connect with Abidjan's diverse client base from the bustling markets of Yopougon to the upscale neighborhoods of Anyama. I have already begun learning basic Arabic to serve our growing North African clientele—a small step toward becoming a truly inclusive stylist for this cosmopolitan city.</w:t>
      </w:r>
    </w:p>
    <w:p>
      <w:pPr>
        <w:pStyle w:val="BodyText"/>
      </w:pPr>
      <w:r>
        <w:t xml:space="preserve">As an intern, I commit to exceeding expectations through proactive learning and service excellence. My schedule is fully flexible for morning sessions (5:00 AM–2:00 PM) to accommodate your salon's busiest hours, and I am prepared to participate in post-graduation initiatives like the "Beauty for All" program supporting disadvantaged youth in Abidjan’s peri-urban zones. I have attached my portfolio showcasing 15 transformations from my training—featuring techniques like cornrow braiding with beaded accents, natural afro puffs for formal events, and chemical-free color treatments that respect our climate's impact on hair integrity.</w:t>
      </w:r>
    </w:p>
    <w:p>
      <w:pPr>
        <w:pStyle w:val="BodyText"/>
      </w:pPr>
      <w:r>
        <w:t xml:space="preserve">In conclusion, I view this internship not merely as a training opportunity but as a meaningful contribution to Abidjan’s legacy as Africa’s beauty capital. My cultural fluency, technical foundation in Ivorian hair traditions, and dedication to ethical salon practices position me to become an asset from day one. I would be honored to discuss how my passion for</w:t>
      </w:r>
      <w:r>
        <w:t xml:space="preserve"> </w:t>
      </w:r>
      <w:r>
        <w:rPr>
          <w:bCs/>
          <w:b/>
        </w:rPr>
        <w:t xml:space="preserve">Hairdresser</w:t>
      </w:r>
      <w:r>
        <w:t xml:space="preserve"> </w:t>
      </w:r>
      <w:r>
        <w:t xml:space="preserve">artistry can support your salon's vision during the vibrant season of change that is Abidjan’s beauty industry today.</w:t>
      </w:r>
    </w:p>
    <w:p>
      <w:pPr>
        <w:pStyle w:val="BodyText"/>
      </w:pPr>
      <w:r>
        <w:t xml:space="preserve">Thank you for considering my application. I have attached all required documents and welcome the opportunity to discuss this position at your earliest convenience. I am available for an interview immediately and can be reached via email or phone at your convenience.</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Note: This Internship Application Letter specifically tailors to the Ivory Coast Abidjan beauty market, highlighting cultural context, local industry needs, and professional expectations unique to this dynamic African metropol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3T16:04:27Z</dcterms:created>
  <dcterms:modified xsi:type="dcterms:W3CDTF">2026-07-23T16:04:27Z</dcterms:modified>
</cp:coreProperties>
</file>

<file path=docProps/custom.xml><?xml version="1.0" encoding="utf-8"?>
<Properties xmlns="http://schemas.openxmlformats.org/officeDocument/2006/custom-properties" xmlns:vt="http://schemas.openxmlformats.org/officeDocument/2006/docPropsVTypes"/>
</file>